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1B5A5" w14:textId="77777777" w:rsidR="000977A0" w:rsidRDefault="000977A0">
      <w:pPr>
        <w:rPr>
          <w:noProof/>
        </w:rPr>
      </w:pPr>
    </w:p>
    <w:p w14:paraId="2803A254" w14:textId="77777777" w:rsidR="000977A0" w:rsidRDefault="000977A0">
      <w:pPr>
        <w:rPr>
          <w:noProof/>
        </w:rPr>
      </w:pPr>
    </w:p>
    <w:p w14:paraId="2D4A8653" w14:textId="228FEA4D" w:rsidR="000977A0" w:rsidRDefault="000977A0">
      <w:pPr>
        <w:rPr>
          <w:noProof/>
        </w:rPr>
      </w:pPr>
      <w:r>
        <w:rPr>
          <w:noProof/>
        </w:rPr>
        <w:t>Architecture Diagram</w:t>
      </w:r>
    </w:p>
    <w:p w14:paraId="3FE67CC3" w14:textId="77777777" w:rsidR="000977A0" w:rsidRDefault="000977A0">
      <w:pPr>
        <w:rPr>
          <w:noProof/>
        </w:rPr>
      </w:pPr>
    </w:p>
    <w:p w14:paraId="32311C65" w14:textId="1F0FE590" w:rsidR="00516C41" w:rsidRDefault="00E460CD">
      <w:r w:rsidRPr="00E460CD">
        <w:rPr>
          <w:noProof/>
        </w:rPr>
        <w:drawing>
          <wp:inline distT="0" distB="0" distL="0" distR="0" wp14:anchorId="4E2DF08C" wp14:editId="42802170">
            <wp:extent cx="5731510" cy="2443480"/>
            <wp:effectExtent l="0" t="0" r="2540" b="0"/>
            <wp:docPr id="605955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5598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8767" w14:textId="77777777" w:rsidR="000977A0" w:rsidRDefault="000977A0"/>
    <w:p w14:paraId="45FA5069" w14:textId="74885344" w:rsidR="000977A0" w:rsidRDefault="000977A0">
      <w:r>
        <w:t xml:space="preserve">Use of </w:t>
      </w:r>
      <w:proofErr w:type="spellStart"/>
      <w:r>
        <w:t>formatDateTime</w:t>
      </w:r>
      <w:proofErr w:type="spellEnd"/>
    </w:p>
    <w:p w14:paraId="23B3CFC3" w14:textId="77777777" w:rsidR="00E97E3A" w:rsidRPr="00E97E3A" w:rsidRDefault="00E97E3A" w:rsidP="00E97E3A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</w:pPr>
      <w:r w:rsidRPr="00E97E3A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IN"/>
          <w14:ligatures w14:val="none"/>
        </w:rPr>
        <w:t>@</w:t>
      </w:r>
      <w:proofErr w:type="gram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concat(</w:t>
      </w:r>
      <w:proofErr w:type="gramEnd"/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landing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yyyy</w:t>
      </w:r>
      <w:proofErr w:type="spellEnd"/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MM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dd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HH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mm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/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formatDateTime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utcNow</w:t>
      </w:r>
      <w:proofErr w:type="spellEnd"/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 xml:space="preserve">(), </w:t>
      </w:r>
      <w:r w:rsidRPr="00E97E3A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IN"/>
          <w14:ligatures w14:val="none"/>
        </w:rPr>
        <w:t>'ss'</w:t>
      </w:r>
      <w:r w:rsidRPr="00E97E3A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3E9FF790" w14:textId="77777777" w:rsidR="007E7AA5" w:rsidRDefault="007E7AA5"/>
    <w:p w14:paraId="4382C251" w14:textId="7DB968D1" w:rsidR="00213CD6" w:rsidRDefault="00213CD6">
      <w:r w:rsidRPr="00213CD6">
        <w:t>Server=</w:t>
      </w:r>
      <w:proofErr w:type="gramStart"/>
      <w:r w:rsidRPr="00213CD6">
        <w:t>tcp:mission100ashima26julydbser.database.windows.net</w:t>
      </w:r>
      <w:proofErr w:type="gramEnd"/>
      <w:r w:rsidRPr="00213CD6">
        <w:t xml:space="preserve">,1433;Initial </w:t>
      </w:r>
      <w:proofErr w:type="spellStart"/>
      <w:r w:rsidRPr="00213CD6">
        <w:t>Catalog</w:t>
      </w:r>
      <w:proofErr w:type="spellEnd"/>
      <w:r w:rsidRPr="00213CD6">
        <w:t>=Mission100ashima26julydb;Persist Security Info=</w:t>
      </w:r>
      <w:proofErr w:type="spellStart"/>
      <w:r w:rsidRPr="00213CD6">
        <w:t>False;User</w:t>
      </w:r>
      <w:proofErr w:type="spellEnd"/>
      <w:r w:rsidRPr="00213CD6">
        <w:t xml:space="preserve"> ID=ashima;Password=</w:t>
      </w:r>
      <w:r>
        <w:t>Shreyas@25</w:t>
      </w:r>
      <w:r w:rsidRPr="00213CD6">
        <w:t>;MultipleActiveResultSets=False;Encrypt=True;TrustServerCertificate=False;Connection Timeout=30;</w:t>
      </w:r>
    </w:p>
    <w:sectPr w:rsidR="00213C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jczszQwMzIxsrBU0lEKTi0uzszPAykwqgUA/ylzhiwAAAA="/>
  </w:docVars>
  <w:rsids>
    <w:rsidRoot w:val="009C1E5D"/>
    <w:rsid w:val="000977A0"/>
    <w:rsid w:val="001B2432"/>
    <w:rsid w:val="00213CD6"/>
    <w:rsid w:val="004839AD"/>
    <w:rsid w:val="00516C41"/>
    <w:rsid w:val="007E7AA5"/>
    <w:rsid w:val="009C1E5D"/>
    <w:rsid w:val="00A0331D"/>
    <w:rsid w:val="00E460CD"/>
    <w:rsid w:val="00E9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CAE9C"/>
  <w15:chartTrackingRefBased/>
  <w15:docId w15:val="{E535229E-F328-452D-AC76-1D812AD4F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7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5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ma Shahi</dc:creator>
  <cp:keywords/>
  <dc:description/>
  <cp:lastModifiedBy>Ashima Shahi</cp:lastModifiedBy>
  <cp:revision>5</cp:revision>
  <dcterms:created xsi:type="dcterms:W3CDTF">2023-08-07T05:34:00Z</dcterms:created>
  <dcterms:modified xsi:type="dcterms:W3CDTF">2023-08-11T12:57:00Z</dcterms:modified>
</cp:coreProperties>
</file>